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77B" w:rsidRPr="00EE0057" w:rsidRDefault="0056677B" w:rsidP="0056677B">
      <w:pPr>
        <w:jc w:val="center"/>
        <w:rPr>
          <w:rFonts w:ascii="Times New Roman" w:hAnsi="Times New Roman" w:cs="Times New Roman"/>
          <w:b/>
          <w:sz w:val="18"/>
          <w:szCs w:val="18"/>
        </w:rPr>
      </w:pPr>
      <w:bookmarkStart w:id="0" w:name="_GoBack"/>
      <w:bookmarkEnd w:id="0"/>
      <w:r w:rsidRPr="00EE0057">
        <w:rPr>
          <w:rFonts w:ascii="Times New Roman" w:hAnsi="Times New Roman" w:cs="Times New Roman"/>
          <w:b/>
          <w:sz w:val="18"/>
          <w:szCs w:val="18"/>
        </w:rPr>
        <w:t>Bankacılık ve Sigortacılık Programı 1.Sınıf</w:t>
      </w:r>
    </w:p>
    <w:tbl>
      <w:tblPr>
        <w:tblStyle w:val="TabloKlavuzu"/>
        <w:tblW w:w="9654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80"/>
      </w:tblGrid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064B6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262695" w:rsidRPr="00EE0057" w:rsidRDefault="00262695" w:rsidP="00064B6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262695" w:rsidRPr="00EE0057" w:rsidRDefault="00262695" w:rsidP="00064B6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80" w:type="dxa"/>
          </w:tcPr>
          <w:p w:rsidR="00262695" w:rsidRPr="00EE0057" w:rsidRDefault="00262695" w:rsidP="00064B6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 xml:space="preserve">Genel Matematik </w:t>
            </w:r>
          </w:p>
        </w:tc>
        <w:tc>
          <w:tcPr>
            <w:tcW w:w="1701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1.01.2021</w:t>
            </w:r>
          </w:p>
        </w:tc>
        <w:tc>
          <w:tcPr>
            <w:tcW w:w="1417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3:50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r. Öğr. Üyesi Ali ATASEVER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Türk Dili-1</w:t>
            </w:r>
          </w:p>
        </w:tc>
        <w:tc>
          <w:tcPr>
            <w:tcW w:w="1701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2.01.2021</w:t>
            </w:r>
          </w:p>
        </w:tc>
        <w:tc>
          <w:tcPr>
            <w:tcW w:w="1417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1:50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Ferit AYYILDIZ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Bankacılığa Giriş</w:t>
            </w:r>
          </w:p>
        </w:tc>
        <w:tc>
          <w:tcPr>
            <w:tcW w:w="1701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.01.2021</w:t>
            </w:r>
          </w:p>
        </w:tc>
        <w:tc>
          <w:tcPr>
            <w:tcW w:w="1417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1:50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Dr. Emre HARORLI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CD635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-1</w:t>
            </w:r>
          </w:p>
        </w:tc>
        <w:tc>
          <w:tcPr>
            <w:tcW w:w="1701" w:type="dxa"/>
          </w:tcPr>
          <w:p w:rsidR="00262695" w:rsidRPr="00EE0057" w:rsidRDefault="00262695" w:rsidP="00CD635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.01.2021</w:t>
            </w:r>
          </w:p>
        </w:tc>
        <w:tc>
          <w:tcPr>
            <w:tcW w:w="1417" w:type="dxa"/>
          </w:tcPr>
          <w:p w:rsidR="00262695" w:rsidRPr="00EE0057" w:rsidRDefault="00262695" w:rsidP="00CD635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09:00-10:00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CD635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oç. Dr. Erkan CEVİZLİLER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Genel Muhasebe-1</w:t>
            </w:r>
          </w:p>
        </w:tc>
        <w:tc>
          <w:tcPr>
            <w:tcW w:w="1701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.01.2021</w:t>
            </w:r>
          </w:p>
        </w:tc>
        <w:tc>
          <w:tcPr>
            <w:tcW w:w="1417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ahattin ERDE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CD635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Yabancı Dil-1</w:t>
            </w:r>
          </w:p>
        </w:tc>
        <w:tc>
          <w:tcPr>
            <w:tcW w:w="1701" w:type="dxa"/>
          </w:tcPr>
          <w:p w:rsidR="00262695" w:rsidRPr="00EE0057" w:rsidRDefault="00262695" w:rsidP="00CD635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.01.2021</w:t>
            </w:r>
          </w:p>
        </w:tc>
        <w:tc>
          <w:tcPr>
            <w:tcW w:w="1417" w:type="dxa"/>
          </w:tcPr>
          <w:p w:rsidR="00262695" w:rsidRPr="00EE0057" w:rsidRDefault="00262695" w:rsidP="00CD635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15-11:15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CD635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urcu GÜNERİ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Ofis Programları-1</w:t>
            </w:r>
          </w:p>
        </w:tc>
        <w:tc>
          <w:tcPr>
            <w:tcW w:w="1701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8.01.2021</w:t>
            </w:r>
          </w:p>
        </w:tc>
        <w:tc>
          <w:tcPr>
            <w:tcW w:w="1417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r. Öğr. Üyesi Aytaç LEVET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Temel Hukuk</w:t>
            </w:r>
          </w:p>
        </w:tc>
        <w:tc>
          <w:tcPr>
            <w:tcW w:w="1701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9.01.2021</w:t>
            </w:r>
          </w:p>
        </w:tc>
        <w:tc>
          <w:tcPr>
            <w:tcW w:w="1417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Mikro Ekonomi</w:t>
            </w:r>
          </w:p>
        </w:tc>
        <w:tc>
          <w:tcPr>
            <w:tcW w:w="1701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1.01.2021</w:t>
            </w:r>
          </w:p>
        </w:tc>
        <w:tc>
          <w:tcPr>
            <w:tcW w:w="1417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08:00-09:50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İşletmeYönetimi-1</w:t>
            </w:r>
          </w:p>
        </w:tc>
        <w:tc>
          <w:tcPr>
            <w:tcW w:w="1701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2.01.2021</w:t>
            </w:r>
          </w:p>
        </w:tc>
        <w:tc>
          <w:tcPr>
            <w:tcW w:w="1417" w:type="dxa"/>
          </w:tcPr>
          <w:p w:rsidR="00262695" w:rsidRPr="00EE0057" w:rsidRDefault="00262695" w:rsidP="005D616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center"/>
          </w:tcPr>
          <w:p w:rsidR="00262695" w:rsidRPr="00EE0057" w:rsidRDefault="00262695" w:rsidP="005D61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rş. Gör. Tuna MERAL</w:t>
            </w:r>
          </w:p>
        </w:tc>
      </w:tr>
    </w:tbl>
    <w:p w:rsidR="00F105D1" w:rsidRPr="00EE0057" w:rsidRDefault="00F105D1" w:rsidP="007C3AF8">
      <w:pPr>
        <w:rPr>
          <w:rFonts w:ascii="Times New Roman" w:hAnsi="Times New Roman" w:cs="Times New Roman"/>
          <w:b/>
          <w:sz w:val="18"/>
          <w:szCs w:val="18"/>
        </w:rPr>
      </w:pPr>
    </w:p>
    <w:p w:rsidR="0056677B" w:rsidRPr="00EE0057" w:rsidRDefault="0056677B" w:rsidP="0056677B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EE0057">
        <w:rPr>
          <w:rFonts w:ascii="Times New Roman" w:hAnsi="Times New Roman" w:cs="Times New Roman"/>
          <w:b/>
          <w:sz w:val="18"/>
          <w:szCs w:val="18"/>
        </w:rPr>
        <w:t>Bankacılık ve Sigortacılık Programı 2.Sınıf</w:t>
      </w:r>
    </w:p>
    <w:tbl>
      <w:tblPr>
        <w:tblStyle w:val="TabloKlavuzu"/>
        <w:tblW w:w="9706" w:type="dxa"/>
        <w:jc w:val="center"/>
        <w:tblLook w:val="04A0" w:firstRow="1" w:lastRow="0" w:firstColumn="1" w:lastColumn="0" w:noHBand="0" w:noVBand="1"/>
      </w:tblPr>
      <w:tblGrid>
        <w:gridCol w:w="3394"/>
        <w:gridCol w:w="1604"/>
        <w:gridCol w:w="1371"/>
        <w:gridCol w:w="3337"/>
      </w:tblGrid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064B6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604" w:type="dxa"/>
          </w:tcPr>
          <w:p w:rsidR="00262695" w:rsidRPr="00EE0057" w:rsidRDefault="00262695" w:rsidP="00064B6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371" w:type="dxa"/>
          </w:tcPr>
          <w:p w:rsidR="00262695" w:rsidRPr="00EE0057" w:rsidRDefault="00262695" w:rsidP="00064B6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337" w:type="dxa"/>
          </w:tcPr>
          <w:p w:rsidR="00262695" w:rsidRPr="00EE0057" w:rsidRDefault="00262695" w:rsidP="00064B6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Banka İşlemleri</w:t>
            </w:r>
          </w:p>
        </w:tc>
        <w:tc>
          <w:tcPr>
            <w:tcW w:w="1604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1.01.2021</w:t>
            </w:r>
          </w:p>
        </w:tc>
        <w:tc>
          <w:tcPr>
            <w:tcW w:w="1371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337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ahattin ERDE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Ticaret Hukuk Bilgisi</w:t>
            </w:r>
          </w:p>
        </w:tc>
        <w:tc>
          <w:tcPr>
            <w:tcW w:w="1604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2.01.2021</w:t>
            </w:r>
          </w:p>
        </w:tc>
        <w:tc>
          <w:tcPr>
            <w:tcW w:w="1371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08:00-09:50</w:t>
            </w:r>
          </w:p>
        </w:tc>
        <w:tc>
          <w:tcPr>
            <w:tcW w:w="3337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Sigortacılık Muhasebesi</w:t>
            </w:r>
          </w:p>
        </w:tc>
        <w:tc>
          <w:tcPr>
            <w:tcW w:w="1604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.01.2021</w:t>
            </w:r>
          </w:p>
        </w:tc>
        <w:tc>
          <w:tcPr>
            <w:tcW w:w="1371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1:50</w:t>
            </w:r>
          </w:p>
        </w:tc>
        <w:tc>
          <w:tcPr>
            <w:tcW w:w="3337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Ülkü KARAKUŞ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Müşteri İlişkileri Yönetimi</w:t>
            </w:r>
          </w:p>
        </w:tc>
        <w:tc>
          <w:tcPr>
            <w:tcW w:w="1604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.01.2021</w:t>
            </w:r>
          </w:p>
        </w:tc>
        <w:tc>
          <w:tcPr>
            <w:tcW w:w="1371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Dr. Emre HARORLI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Mali Tablolar Analizi</w:t>
            </w:r>
          </w:p>
        </w:tc>
        <w:tc>
          <w:tcPr>
            <w:tcW w:w="1604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9.01.2021</w:t>
            </w:r>
          </w:p>
        </w:tc>
        <w:tc>
          <w:tcPr>
            <w:tcW w:w="1371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ahattin ERDE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Kariyer Planlama ve Geliştirme</w:t>
            </w:r>
          </w:p>
        </w:tc>
        <w:tc>
          <w:tcPr>
            <w:tcW w:w="1604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1.01.2021</w:t>
            </w:r>
          </w:p>
        </w:tc>
        <w:tc>
          <w:tcPr>
            <w:tcW w:w="1371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1:50</w:t>
            </w:r>
          </w:p>
        </w:tc>
        <w:tc>
          <w:tcPr>
            <w:tcW w:w="3337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Ferit AYYILDIZ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Sigortacılık İşlemleri</w:t>
            </w:r>
          </w:p>
        </w:tc>
        <w:tc>
          <w:tcPr>
            <w:tcW w:w="1604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2.01.2021</w:t>
            </w:r>
          </w:p>
        </w:tc>
        <w:tc>
          <w:tcPr>
            <w:tcW w:w="1371" w:type="dxa"/>
          </w:tcPr>
          <w:p w:rsidR="00262695" w:rsidRPr="00EE0057" w:rsidRDefault="00262695" w:rsidP="0092797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1:50</w:t>
            </w:r>
          </w:p>
        </w:tc>
        <w:tc>
          <w:tcPr>
            <w:tcW w:w="3337" w:type="dxa"/>
            <w:vAlign w:val="center"/>
          </w:tcPr>
          <w:p w:rsidR="00262695" w:rsidRPr="00EE0057" w:rsidRDefault="00262695" w:rsidP="0092797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Ülkü KARAKUŞ</w:t>
            </w:r>
          </w:p>
        </w:tc>
      </w:tr>
    </w:tbl>
    <w:p w:rsidR="0056677B" w:rsidRPr="00EE0057" w:rsidRDefault="0056677B">
      <w:pPr>
        <w:rPr>
          <w:rFonts w:ascii="Times New Roman" w:hAnsi="Times New Roman" w:cs="Times New Roman"/>
          <w:b/>
          <w:sz w:val="18"/>
          <w:szCs w:val="18"/>
        </w:rPr>
      </w:pPr>
    </w:p>
    <w:sectPr w:rsidR="0056677B" w:rsidRPr="00EE0057" w:rsidSect="00F105D1">
      <w:headerReference w:type="default" r:id="rId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6AED" w:rsidRDefault="000A6AED" w:rsidP="009E6DE6">
      <w:pPr>
        <w:spacing w:after="0" w:line="240" w:lineRule="auto"/>
      </w:pPr>
      <w:r>
        <w:separator/>
      </w:r>
    </w:p>
  </w:endnote>
  <w:endnote w:type="continuationSeparator" w:id="0">
    <w:p w:rsidR="000A6AED" w:rsidRDefault="000A6AED" w:rsidP="009E6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6AED" w:rsidRDefault="000A6AED" w:rsidP="009E6DE6">
      <w:pPr>
        <w:spacing w:after="0" w:line="240" w:lineRule="auto"/>
      </w:pPr>
      <w:r>
        <w:separator/>
      </w:r>
    </w:p>
  </w:footnote>
  <w:footnote w:type="continuationSeparator" w:id="0">
    <w:p w:rsidR="000A6AED" w:rsidRDefault="000A6AED" w:rsidP="009E6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ATATÜRK ÜNİVERSİTESİ</w:t>
    </w:r>
  </w:p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İSPİR HAMZA POLAT MESLEK YÜKSEKOKULU</w:t>
    </w:r>
  </w:p>
  <w:p w:rsidR="00A841D4" w:rsidRPr="00A841D4" w:rsidRDefault="009E6DE6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 w:rsidRPr="00A841D4">
      <w:rPr>
        <w:rFonts w:ascii="Times New Roman" w:hAnsi="Times New Roman" w:cs="Times New Roman"/>
        <w:b/>
        <w:sz w:val="18"/>
      </w:rPr>
      <w:t>2020-2021 GÜZ DÖNEMİ</w:t>
    </w:r>
  </w:p>
  <w:p w:rsidR="009E6DE6" w:rsidRPr="00A841D4" w:rsidRDefault="00EE72A2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>
      <w:rPr>
        <w:rFonts w:ascii="Times New Roman" w:hAnsi="Times New Roman" w:cs="Times New Roman"/>
        <w:b/>
        <w:sz w:val="18"/>
      </w:rPr>
      <w:t xml:space="preserve">FİNAL </w:t>
    </w:r>
    <w:r w:rsidR="009E6DE6" w:rsidRPr="00A841D4">
      <w:rPr>
        <w:rFonts w:ascii="Times New Roman" w:hAnsi="Times New Roman" w:cs="Times New Roman"/>
        <w:b/>
        <w:sz w:val="18"/>
      </w:rPr>
      <w:t>SINAV PROGRAMI</w:t>
    </w:r>
  </w:p>
  <w:p w:rsidR="009E6DE6" w:rsidRDefault="009E6DE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sLAws7Q0MjMztjRS0lEKTi0uzszPAykwrQUAKSF6QywAAAA="/>
  </w:docVars>
  <w:rsids>
    <w:rsidRoot w:val="00193615"/>
    <w:rsid w:val="000064BD"/>
    <w:rsid w:val="00011EAA"/>
    <w:rsid w:val="00022397"/>
    <w:rsid w:val="00024A7E"/>
    <w:rsid w:val="00027B7B"/>
    <w:rsid w:val="00065C18"/>
    <w:rsid w:val="00074F8F"/>
    <w:rsid w:val="000A6AED"/>
    <w:rsid w:val="000C03B1"/>
    <w:rsid w:val="000D71BD"/>
    <w:rsid w:val="000E13D0"/>
    <w:rsid w:val="001041FA"/>
    <w:rsid w:val="001232CC"/>
    <w:rsid w:val="00133F11"/>
    <w:rsid w:val="00173078"/>
    <w:rsid w:val="00193615"/>
    <w:rsid w:val="00195DEC"/>
    <w:rsid w:val="001A1054"/>
    <w:rsid w:val="001A77E5"/>
    <w:rsid w:val="001B4288"/>
    <w:rsid w:val="001D5C24"/>
    <w:rsid w:val="001E3C09"/>
    <w:rsid w:val="001E5B0A"/>
    <w:rsid w:val="00235E84"/>
    <w:rsid w:val="002614B1"/>
    <w:rsid w:val="00262695"/>
    <w:rsid w:val="002638CF"/>
    <w:rsid w:val="00295053"/>
    <w:rsid w:val="00326BF7"/>
    <w:rsid w:val="00331B27"/>
    <w:rsid w:val="00335F1F"/>
    <w:rsid w:val="00383B79"/>
    <w:rsid w:val="00386186"/>
    <w:rsid w:val="0039468B"/>
    <w:rsid w:val="003D5B7A"/>
    <w:rsid w:val="0041533C"/>
    <w:rsid w:val="00467B9A"/>
    <w:rsid w:val="0047558F"/>
    <w:rsid w:val="00494BF4"/>
    <w:rsid w:val="00495977"/>
    <w:rsid w:val="004A6FBE"/>
    <w:rsid w:val="004B78E3"/>
    <w:rsid w:val="00526747"/>
    <w:rsid w:val="0056677B"/>
    <w:rsid w:val="005B11D9"/>
    <w:rsid w:val="005D6168"/>
    <w:rsid w:val="0060738A"/>
    <w:rsid w:val="00611E58"/>
    <w:rsid w:val="0063369D"/>
    <w:rsid w:val="00634226"/>
    <w:rsid w:val="00642D05"/>
    <w:rsid w:val="00650C1C"/>
    <w:rsid w:val="00697855"/>
    <w:rsid w:val="006A424F"/>
    <w:rsid w:val="006D39DD"/>
    <w:rsid w:val="006D4941"/>
    <w:rsid w:val="00716F71"/>
    <w:rsid w:val="0074614E"/>
    <w:rsid w:val="0075261B"/>
    <w:rsid w:val="00763BE9"/>
    <w:rsid w:val="007C3AF8"/>
    <w:rsid w:val="007D734E"/>
    <w:rsid w:val="007E6B9F"/>
    <w:rsid w:val="007F7FE9"/>
    <w:rsid w:val="00814C65"/>
    <w:rsid w:val="00821565"/>
    <w:rsid w:val="00880654"/>
    <w:rsid w:val="0090007A"/>
    <w:rsid w:val="00904DC3"/>
    <w:rsid w:val="00927972"/>
    <w:rsid w:val="009A56E5"/>
    <w:rsid w:val="009A666B"/>
    <w:rsid w:val="009C175E"/>
    <w:rsid w:val="009D584A"/>
    <w:rsid w:val="009D6E25"/>
    <w:rsid w:val="009E0FCF"/>
    <w:rsid w:val="009E6DE6"/>
    <w:rsid w:val="00A04157"/>
    <w:rsid w:val="00A10829"/>
    <w:rsid w:val="00A43189"/>
    <w:rsid w:val="00A841D4"/>
    <w:rsid w:val="00AD6369"/>
    <w:rsid w:val="00AF633E"/>
    <w:rsid w:val="00AF7973"/>
    <w:rsid w:val="00B058BC"/>
    <w:rsid w:val="00B11BC2"/>
    <w:rsid w:val="00B140E6"/>
    <w:rsid w:val="00B437E7"/>
    <w:rsid w:val="00B6167C"/>
    <w:rsid w:val="00B663F4"/>
    <w:rsid w:val="00B93AA0"/>
    <w:rsid w:val="00BB168F"/>
    <w:rsid w:val="00BC15BF"/>
    <w:rsid w:val="00BD6108"/>
    <w:rsid w:val="00BE2A72"/>
    <w:rsid w:val="00BE4BE1"/>
    <w:rsid w:val="00BF54F7"/>
    <w:rsid w:val="00C1104A"/>
    <w:rsid w:val="00C3044B"/>
    <w:rsid w:val="00C36DF6"/>
    <w:rsid w:val="00CB36AA"/>
    <w:rsid w:val="00CC4CF1"/>
    <w:rsid w:val="00CD6358"/>
    <w:rsid w:val="00D2156F"/>
    <w:rsid w:val="00D32254"/>
    <w:rsid w:val="00D57749"/>
    <w:rsid w:val="00DC1282"/>
    <w:rsid w:val="00E20A8F"/>
    <w:rsid w:val="00E81D03"/>
    <w:rsid w:val="00EE0057"/>
    <w:rsid w:val="00EE72A2"/>
    <w:rsid w:val="00F02A15"/>
    <w:rsid w:val="00F105D1"/>
    <w:rsid w:val="00F405D8"/>
    <w:rsid w:val="00F606E9"/>
    <w:rsid w:val="00F62A13"/>
    <w:rsid w:val="00F64027"/>
    <w:rsid w:val="00F74BFF"/>
    <w:rsid w:val="00FB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7DFEA6D-993F-48CE-8626-A69F298CA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0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9E6DE6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E6DE6"/>
  </w:style>
  <w:style w:type="paragraph" w:styleId="AltBilgi">
    <w:name w:val="footer"/>
    <w:basedOn w:val="Normal"/>
    <w:link w:val="Al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E6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magül</dc:creator>
  <cp:lastModifiedBy>User</cp:lastModifiedBy>
  <cp:revision>2</cp:revision>
  <dcterms:created xsi:type="dcterms:W3CDTF">2021-01-01T12:00:00Z</dcterms:created>
  <dcterms:modified xsi:type="dcterms:W3CDTF">2021-01-01T12:00:00Z</dcterms:modified>
</cp:coreProperties>
</file>